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99889" w14:textId="29C78D1F" w:rsidR="009A43D6" w:rsidRDefault="00DB1C40" w:rsidP="00FC1713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Curriculum Vitae </w:t>
      </w:r>
    </w:p>
    <w:p w14:paraId="677DB673" w14:textId="77777777" w:rsidR="00DB1C40" w:rsidRPr="009A43D6" w:rsidRDefault="00DB1C40" w:rsidP="00FC1713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03CDC68D" w14:textId="5EE16858" w:rsidR="00973434" w:rsidRPr="005A6487" w:rsidRDefault="009A43D6" w:rsidP="00FC1713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ar-SA"/>
        </w:rPr>
      </w:pPr>
      <w:r w:rsidRPr="005A648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ar-SA"/>
        </w:rPr>
        <w:t>PhD Programme in</w:t>
      </w:r>
      <w:r w:rsidR="004456B3" w:rsidRPr="005A648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ar-SA"/>
        </w:rPr>
        <w:t xml:space="preserve"> </w:t>
      </w:r>
      <w:r w:rsidR="005A6487" w:rsidRPr="005A648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ar-SA"/>
        </w:rPr>
        <w:t>Ma</w:t>
      </w:r>
      <w:r w:rsidR="005A648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ar-SA"/>
        </w:rPr>
        <w:t>thematics</w:t>
      </w:r>
    </w:p>
    <w:p w14:paraId="0846B358" w14:textId="77777777" w:rsidR="00973434" w:rsidRPr="005A6487" w:rsidRDefault="00973434" w:rsidP="00FC171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ar-SA"/>
        </w:rPr>
      </w:pPr>
    </w:p>
    <w:p w14:paraId="2DF2014D" w14:textId="77777777" w:rsidR="00A8731B" w:rsidRPr="005A6487" w:rsidRDefault="00A8731B" w:rsidP="00FC171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ar-SA"/>
        </w:rPr>
      </w:pPr>
    </w:p>
    <w:p w14:paraId="0117A789" w14:textId="77777777" w:rsidR="00973434" w:rsidRPr="005A6487" w:rsidRDefault="00973434" w:rsidP="00FC171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ar-SA"/>
        </w:rPr>
      </w:pPr>
    </w:p>
    <w:p w14:paraId="3042625E" w14:textId="64011D1F" w:rsidR="00320FB0" w:rsidRPr="005A6487" w:rsidRDefault="0086545B" w:rsidP="00FC1713">
      <w:pPr>
        <w:suppressAutoHyphens/>
        <w:spacing w:after="0" w:line="240" w:lineRule="auto"/>
        <w:ind w:right="113"/>
        <w:rPr>
          <w:rFonts w:ascii="Times New Roman" w:eastAsia="Times New Roman" w:hAnsi="Times New Roman" w:cs="Times New Roman"/>
          <w:b/>
          <w:sz w:val="24"/>
          <w:szCs w:val="20"/>
          <w:u w:val="single"/>
          <w:lang w:eastAsia="ar-SA"/>
        </w:rPr>
      </w:pPr>
      <w:r w:rsidRPr="005A6487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eastAsia="ar-SA"/>
        </w:rPr>
        <w:t>Personal I</w:t>
      </w:r>
      <w:r w:rsidR="00320FB0" w:rsidRPr="005A6487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eastAsia="ar-SA"/>
        </w:rPr>
        <w:t>nformation</w:t>
      </w:r>
    </w:p>
    <w:p w14:paraId="058A97E4" w14:textId="77777777" w:rsidR="0097156D" w:rsidRPr="005A6487" w:rsidRDefault="0097156D" w:rsidP="00FC1713">
      <w:pPr>
        <w:suppressAutoHyphens/>
        <w:spacing w:after="0" w:line="240" w:lineRule="auto"/>
        <w:ind w:right="113"/>
        <w:rPr>
          <w:rFonts w:ascii="Times New Roman" w:eastAsia="Times New Roman" w:hAnsi="Times New Roman" w:cs="Times New Roman"/>
          <w:b/>
          <w:sz w:val="24"/>
          <w:szCs w:val="20"/>
          <w:u w:val="single"/>
          <w:lang w:eastAsia="ar-SA"/>
        </w:rPr>
      </w:pP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531"/>
        <w:gridCol w:w="6521"/>
      </w:tblGrid>
      <w:tr w:rsidR="00973434" w:rsidRPr="00945E8A" w14:paraId="69B1B7BD" w14:textId="77777777" w:rsidTr="00004044">
        <w:trPr>
          <w:cantSplit/>
        </w:trPr>
        <w:tc>
          <w:tcPr>
            <w:tcW w:w="3531" w:type="dxa"/>
          </w:tcPr>
          <w:p w14:paraId="49FE3800" w14:textId="77777777" w:rsidR="00973434" w:rsidRPr="00A8731B" w:rsidRDefault="00973434" w:rsidP="00FC1713">
            <w:pPr>
              <w:suppressAutoHyphens/>
              <w:spacing w:after="0" w:line="240" w:lineRule="auto"/>
              <w:ind w:left="113" w:right="113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A8731B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First name(s) / Surname(s) </w:t>
            </w:r>
          </w:p>
        </w:tc>
        <w:tc>
          <w:tcPr>
            <w:tcW w:w="6521" w:type="dxa"/>
          </w:tcPr>
          <w:p w14:paraId="38B743D3" w14:textId="798B776F" w:rsidR="00973434" w:rsidRPr="00973434" w:rsidRDefault="00973434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973434" w:rsidRPr="00973434" w14:paraId="1BC86BD5" w14:textId="77777777" w:rsidTr="00004044">
        <w:trPr>
          <w:cantSplit/>
        </w:trPr>
        <w:tc>
          <w:tcPr>
            <w:tcW w:w="3531" w:type="dxa"/>
          </w:tcPr>
          <w:p w14:paraId="47E982AE" w14:textId="77777777" w:rsidR="00973434" w:rsidRPr="00973434" w:rsidRDefault="0097343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Nationality</w:t>
            </w:r>
          </w:p>
        </w:tc>
        <w:tc>
          <w:tcPr>
            <w:tcW w:w="6521" w:type="dxa"/>
          </w:tcPr>
          <w:p w14:paraId="64473BA7" w14:textId="77777777" w:rsidR="00973434" w:rsidRPr="00973434" w:rsidRDefault="00973434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973434" w:rsidRPr="00945E8A" w14:paraId="119B672F" w14:textId="77777777" w:rsidTr="0084799E">
        <w:trPr>
          <w:cantSplit/>
        </w:trPr>
        <w:tc>
          <w:tcPr>
            <w:tcW w:w="3531" w:type="dxa"/>
          </w:tcPr>
          <w:p w14:paraId="38C44E9E" w14:textId="277907A3" w:rsidR="0084799E" w:rsidRPr="00973434" w:rsidRDefault="0097343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 of birth</w:t>
            </w:r>
            <w:r w:rsidR="00320FB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  <w:r w:rsidR="00A8731B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(day, month, year)</w:t>
            </w:r>
          </w:p>
        </w:tc>
        <w:tc>
          <w:tcPr>
            <w:tcW w:w="6521" w:type="dxa"/>
          </w:tcPr>
          <w:p w14:paraId="5E08C5DC" w14:textId="77777777" w:rsidR="00973434" w:rsidRPr="00973434" w:rsidRDefault="00973434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84799E" w:rsidRPr="005A3681" w14:paraId="5E3748CC" w14:textId="77777777" w:rsidTr="00A8731B">
        <w:trPr>
          <w:cantSplit/>
        </w:trPr>
        <w:tc>
          <w:tcPr>
            <w:tcW w:w="3531" w:type="dxa"/>
          </w:tcPr>
          <w:p w14:paraId="5289BB9D" w14:textId="17E3BCB7" w:rsidR="0084799E" w:rsidRPr="00973434" w:rsidRDefault="0084799E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Gender</w:t>
            </w:r>
          </w:p>
        </w:tc>
        <w:tc>
          <w:tcPr>
            <w:tcW w:w="6521" w:type="dxa"/>
          </w:tcPr>
          <w:p w14:paraId="08EF4503" w14:textId="77777777" w:rsidR="0084799E" w:rsidRPr="00973434" w:rsidRDefault="0084799E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A8731B" w:rsidRPr="005A3681" w14:paraId="094663AA" w14:textId="77777777" w:rsidTr="00004044">
        <w:trPr>
          <w:cantSplit/>
        </w:trPr>
        <w:tc>
          <w:tcPr>
            <w:tcW w:w="3531" w:type="dxa"/>
            <w:tcBorders>
              <w:bottom w:val="single" w:sz="4" w:space="0" w:color="auto"/>
            </w:tcBorders>
          </w:tcPr>
          <w:p w14:paraId="7EF32FF0" w14:textId="6C6A1EC3" w:rsidR="00A8731B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Email address</w:t>
            </w: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52831195" w14:textId="77777777" w:rsidR="00A8731B" w:rsidRPr="00973434" w:rsidRDefault="00A8731B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36A97761" w14:textId="77777777" w:rsidR="00320FB0" w:rsidRDefault="00320FB0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47E2EF54" w14:textId="77777777" w:rsidR="0097156D" w:rsidRDefault="0097156D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498F995E" w14:textId="1572B37B" w:rsidR="00E1448E" w:rsidRDefault="00320FB0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University Education</w:t>
      </w:r>
      <w:r w:rsidRPr="00DB7653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 xml:space="preserve"> </w:t>
      </w:r>
    </w:p>
    <w:p w14:paraId="08E59713" w14:textId="7B72AFCF" w:rsidR="00004044" w:rsidRDefault="00004044" w:rsidP="00FC1713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7ADB367D" w14:textId="110FCF1A" w:rsidR="00004044" w:rsidRPr="009253DA" w:rsidRDefault="00004044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9253DA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004044" w:rsidRPr="00A8731B" w14:paraId="3D825BF9" w14:textId="77777777" w:rsidTr="00FF2DE1">
        <w:trPr>
          <w:cantSplit/>
        </w:trPr>
        <w:tc>
          <w:tcPr>
            <w:tcW w:w="3497" w:type="dxa"/>
          </w:tcPr>
          <w:p w14:paraId="46C64515" w14:textId="75AA9D31" w:rsidR="00004044" w:rsidRPr="00973434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Official duration in years</w:t>
            </w:r>
          </w:p>
        </w:tc>
        <w:tc>
          <w:tcPr>
            <w:tcW w:w="6555" w:type="dxa"/>
            <w:gridSpan w:val="4"/>
          </w:tcPr>
          <w:p w14:paraId="3F551138" w14:textId="77777777" w:rsidR="00004044" w:rsidRPr="00973434" w:rsidRDefault="00004044" w:rsidP="00FC1713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A8731B" w:rsidRPr="00945E8A" w14:paraId="08021D7B" w14:textId="77777777" w:rsidTr="00FF2DE1">
        <w:trPr>
          <w:cantSplit/>
        </w:trPr>
        <w:tc>
          <w:tcPr>
            <w:tcW w:w="3497" w:type="dxa"/>
          </w:tcPr>
          <w:p w14:paraId="26339879" w14:textId="18A148AD" w:rsidR="00A8731B" w:rsidRPr="00973434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– end or planned end)</w:t>
            </w:r>
          </w:p>
        </w:tc>
        <w:tc>
          <w:tcPr>
            <w:tcW w:w="6555" w:type="dxa"/>
            <w:gridSpan w:val="4"/>
          </w:tcPr>
          <w:p w14:paraId="246D166D" w14:textId="77777777" w:rsidR="00A8731B" w:rsidRPr="00973434" w:rsidRDefault="00A8731B" w:rsidP="00FC1713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7653" w:rsidRPr="00945E8A" w14:paraId="74C2F129" w14:textId="77777777" w:rsidTr="00DB7653">
        <w:trPr>
          <w:cantSplit/>
          <w:trHeight w:val="249"/>
        </w:trPr>
        <w:tc>
          <w:tcPr>
            <w:tcW w:w="3497" w:type="dxa"/>
          </w:tcPr>
          <w:p w14:paraId="4D0F3600" w14:textId="61E74728" w:rsidR="00DB7653" w:rsidRPr="00973434" w:rsidRDefault="00DB7653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Awarding institution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</w:p>
        </w:tc>
        <w:tc>
          <w:tcPr>
            <w:tcW w:w="6555" w:type="dxa"/>
            <w:gridSpan w:val="4"/>
          </w:tcPr>
          <w:p w14:paraId="5B976FF8" w14:textId="77777777" w:rsidR="00DB7653" w:rsidRPr="00973434" w:rsidRDefault="00DB7653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 University of Bologna - Italy)</w:t>
            </w:r>
          </w:p>
          <w:p w14:paraId="5BAF725B" w14:textId="77777777" w:rsidR="00DB7653" w:rsidRPr="00973434" w:rsidRDefault="00DB7653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945E8A" w14:paraId="3875E5C9" w14:textId="77777777" w:rsidTr="00FF2DE1">
        <w:trPr>
          <w:cantSplit/>
          <w:trHeight w:val="344"/>
        </w:trPr>
        <w:tc>
          <w:tcPr>
            <w:tcW w:w="3497" w:type="dxa"/>
          </w:tcPr>
          <w:p w14:paraId="75AAA582" w14:textId="77777777" w:rsidR="00004044" w:rsidRPr="00973434" w:rsidRDefault="0000404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2E9C508F" w14:textId="077EE5A7" w:rsidR="00004044" w:rsidRPr="00973434" w:rsidRDefault="00004044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MSc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 in Biology)</w:t>
            </w:r>
          </w:p>
          <w:p w14:paraId="3DCB39D1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E1448E" w14:paraId="223785BD" w14:textId="77777777" w:rsidTr="00FF2DE1">
        <w:trPr>
          <w:cantSplit/>
        </w:trPr>
        <w:tc>
          <w:tcPr>
            <w:tcW w:w="3497" w:type="dxa"/>
          </w:tcPr>
          <w:p w14:paraId="1DFD2836" w14:textId="77777777" w:rsidR="00004044" w:rsidRPr="00E1448E" w:rsidRDefault="00004044" w:rsidP="00FC1713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13FC7171" w14:textId="77777777" w:rsidR="00004044" w:rsidRPr="00E1448E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</w:t>
            </w: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mark</w:t>
            </w:r>
          </w:p>
        </w:tc>
        <w:tc>
          <w:tcPr>
            <w:tcW w:w="1276" w:type="dxa"/>
          </w:tcPr>
          <w:p w14:paraId="5698BD03" w14:textId="77777777" w:rsidR="00004044" w:rsidRPr="00E1448E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3C980870" w14:textId="77777777" w:rsidR="00004044" w:rsidRPr="00E1448E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2F887D31" w14:textId="77777777" w:rsidR="00004044" w:rsidRPr="00E1448E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004044" w:rsidRPr="00E1448E" w14:paraId="147CF72C" w14:textId="77777777" w:rsidTr="00FF2DE1">
        <w:trPr>
          <w:cantSplit/>
        </w:trPr>
        <w:tc>
          <w:tcPr>
            <w:tcW w:w="3497" w:type="dxa"/>
          </w:tcPr>
          <w:p w14:paraId="47125B55" w14:textId="4726F7F9" w:rsidR="00004044" w:rsidRDefault="0000404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2646A425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F13F83A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3C26D2A4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386BA3F0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945E8A" w14:paraId="433DE7F0" w14:textId="77777777" w:rsidTr="00FF2DE1">
        <w:trPr>
          <w:cantSplit/>
        </w:trPr>
        <w:tc>
          <w:tcPr>
            <w:tcW w:w="3497" w:type="dxa"/>
          </w:tcPr>
          <w:p w14:paraId="19230351" w14:textId="3E456BCB" w:rsidR="00004044" w:rsidRDefault="00A8731B" w:rsidP="00A8731B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Weighted average of </w:t>
            </w:r>
            <w:r w:rsidR="0000404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exa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mark</w:t>
            </w:r>
            <w:r w:rsidR="0000404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s</w:t>
            </w:r>
          </w:p>
        </w:tc>
        <w:tc>
          <w:tcPr>
            <w:tcW w:w="1168" w:type="dxa"/>
          </w:tcPr>
          <w:p w14:paraId="6F42F3F8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6965E1D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01A56378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40E5997B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945E8A" w14:paraId="7FA7F268" w14:textId="77777777" w:rsidTr="00FF2DE1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38F7C8D7" w14:textId="4B9F3FF2" w:rsidR="00004044" w:rsidRPr="00973434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Title and topic of Master</w:t>
            </w:r>
            <w:r w:rsidR="00004044"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14:paraId="14E0B41A" w14:textId="77777777" w:rsidR="00004044" w:rsidRPr="00973434" w:rsidRDefault="0000404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0B6A14AD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79CF9BEC" w14:textId="2C9D932A" w:rsidR="00004044" w:rsidRDefault="00004044" w:rsidP="00FC1713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79A0EEB1" w14:textId="77777777" w:rsidR="00A8731B" w:rsidRDefault="00A8731B" w:rsidP="00FC1713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426C9AD4" w14:textId="10D16713" w:rsidR="00004044" w:rsidRPr="009253DA" w:rsidRDefault="00A8731B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Bachelor</w:t>
      </w:r>
      <w:r w:rsidR="00004044" w:rsidRPr="009253DA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004044" w:rsidRPr="00A8731B" w14:paraId="1BFBB33D" w14:textId="77777777" w:rsidTr="00FF2DE1">
        <w:trPr>
          <w:cantSplit/>
        </w:trPr>
        <w:tc>
          <w:tcPr>
            <w:tcW w:w="3497" w:type="dxa"/>
          </w:tcPr>
          <w:p w14:paraId="5B7C7CB3" w14:textId="767E70DD" w:rsidR="00004044" w:rsidRPr="00973434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Official duration in years</w:t>
            </w:r>
          </w:p>
        </w:tc>
        <w:tc>
          <w:tcPr>
            <w:tcW w:w="6555" w:type="dxa"/>
            <w:gridSpan w:val="4"/>
          </w:tcPr>
          <w:p w14:paraId="51C8B605" w14:textId="77777777" w:rsidR="00004044" w:rsidRPr="00973434" w:rsidRDefault="00004044" w:rsidP="00FC1713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A8731B" w:rsidRPr="00945E8A" w14:paraId="171127FE" w14:textId="77777777" w:rsidTr="00FF2DE1">
        <w:trPr>
          <w:cantSplit/>
        </w:trPr>
        <w:tc>
          <w:tcPr>
            <w:tcW w:w="3497" w:type="dxa"/>
          </w:tcPr>
          <w:p w14:paraId="2BA42057" w14:textId="54B6694E" w:rsidR="00A8731B" w:rsidRPr="00973434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– end or planned end)</w:t>
            </w:r>
          </w:p>
        </w:tc>
        <w:tc>
          <w:tcPr>
            <w:tcW w:w="6555" w:type="dxa"/>
            <w:gridSpan w:val="4"/>
          </w:tcPr>
          <w:p w14:paraId="52796B2B" w14:textId="77777777" w:rsidR="00A8731B" w:rsidRPr="00973434" w:rsidRDefault="00A8731B" w:rsidP="00FC1713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7653" w:rsidRPr="00945E8A" w14:paraId="41A83415" w14:textId="77777777" w:rsidTr="00DB7653">
        <w:trPr>
          <w:cantSplit/>
          <w:trHeight w:val="203"/>
        </w:trPr>
        <w:tc>
          <w:tcPr>
            <w:tcW w:w="3497" w:type="dxa"/>
          </w:tcPr>
          <w:p w14:paraId="2217E156" w14:textId="1BEE3811" w:rsidR="00DB7653" w:rsidRPr="00973434" w:rsidRDefault="00DB7653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Awarding institution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</w:p>
        </w:tc>
        <w:tc>
          <w:tcPr>
            <w:tcW w:w="6555" w:type="dxa"/>
            <w:gridSpan w:val="4"/>
          </w:tcPr>
          <w:p w14:paraId="092C603C" w14:textId="77777777" w:rsidR="00DB7653" w:rsidRPr="00973434" w:rsidRDefault="00DB7653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 University of Bologna - Italy)</w:t>
            </w:r>
          </w:p>
          <w:p w14:paraId="067495EC" w14:textId="77777777" w:rsidR="00DB7653" w:rsidRPr="00973434" w:rsidRDefault="00DB7653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945E8A" w14:paraId="7E53CEBF" w14:textId="77777777" w:rsidTr="00FF2DE1">
        <w:trPr>
          <w:cantSplit/>
          <w:trHeight w:val="344"/>
        </w:trPr>
        <w:tc>
          <w:tcPr>
            <w:tcW w:w="3497" w:type="dxa"/>
          </w:tcPr>
          <w:p w14:paraId="6CE2F00E" w14:textId="77777777" w:rsidR="00004044" w:rsidRPr="00973434" w:rsidRDefault="0000404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59202E8A" w14:textId="51ECD2F1" w:rsidR="00004044" w:rsidRPr="00973434" w:rsidRDefault="00004044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. </w:t>
            </w:r>
            <w:r w:rsidR="00A8731B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BS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c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 in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Pharmacy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)</w:t>
            </w:r>
          </w:p>
          <w:p w14:paraId="42A63BE0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A8731B" w14:paraId="5069578F" w14:textId="77777777" w:rsidTr="00FF2DE1">
        <w:trPr>
          <w:cantSplit/>
        </w:trPr>
        <w:tc>
          <w:tcPr>
            <w:tcW w:w="3497" w:type="dxa"/>
          </w:tcPr>
          <w:p w14:paraId="702F7570" w14:textId="77777777" w:rsidR="00004044" w:rsidRPr="00E1448E" w:rsidRDefault="00004044" w:rsidP="00FC1713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67B933DC" w14:textId="77777777" w:rsidR="00004044" w:rsidRPr="00E1448E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</w:t>
            </w: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mark</w:t>
            </w:r>
          </w:p>
        </w:tc>
        <w:tc>
          <w:tcPr>
            <w:tcW w:w="1276" w:type="dxa"/>
          </w:tcPr>
          <w:p w14:paraId="47076799" w14:textId="77777777" w:rsidR="00004044" w:rsidRPr="00E1448E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021E28E9" w14:textId="77777777" w:rsidR="00004044" w:rsidRPr="00E1448E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5A141B54" w14:textId="77777777" w:rsidR="00004044" w:rsidRPr="00E1448E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004044" w:rsidRPr="00A8731B" w14:paraId="18F82681" w14:textId="77777777" w:rsidTr="00FF2DE1">
        <w:trPr>
          <w:cantSplit/>
        </w:trPr>
        <w:tc>
          <w:tcPr>
            <w:tcW w:w="3497" w:type="dxa"/>
          </w:tcPr>
          <w:p w14:paraId="7450E4F5" w14:textId="77777777" w:rsidR="00004044" w:rsidRDefault="0000404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5E6C8D4D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0575BE62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11156F4D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7E5B8B33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945E8A" w14:paraId="55AE37A8" w14:textId="77777777" w:rsidTr="00FF2DE1">
        <w:trPr>
          <w:cantSplit/>
        </w:trPr>
        <w:tc>
          <w:tcPr>
            <w:tcW w:w="3497" w:type="dxa"/>
          </w:tcPr>
          <w:p w14:paraId="02E9E9D3" w14:textId="728BD616" w:rsidR="00004044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Weighted average of </w:t>
            </w:r>
            <w:r w:rsidR="0000404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exa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mark</w:t>
            </w:r>
            <w:r w:rsidR="0000404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s</w:t>
            </w:r>
          </w:p>
        </w:tc>
        <w:tc>
          <w:tcPr>
            <w:tcW w:w="1168" w:type="dxa"/>
          </w:tcPr>
          <w:p w14:paraId="62BBF7A7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60189DC1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2B68EF06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73A680F5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945E8A" w14:paraId="4FF71062" w14:textId="77777777" w:rsidTr="00FF2DE1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1799FD3A" w14:textId="071ABB49" w:rsidR="00004044" w:rsidRPr="00973434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Title and topic of Bachelor</w:t>
            </w:r>
            <w:r w:rsidR="00004044"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14:paraId="099461B5" w14:textId="77777777" w:rsidR="00004044" w:rsidRPr="00973434" w:rsidRDefault="0000404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1C7502BF" w14:textId="77777777" w:rsidR="00004044" w:rsidRPr="00973434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59DAB05A" w14:textId="77777777" w:rsidR="00E91998" w:rsidRDefault="00E91998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3828AA56" w14:textId="77777777" w:rsidR="00A8731B" w:rsidRDefault="00A8731B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0B1B6409" w14:textId="77777777" w:rsidR="00A8731B" w:rsidRDefault="00A8731B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34D968FD" w14:textId="77777777" w:rsidR="00A8731B" w:rsidRDefault="00A8731B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139D82D6" w14:textId="77777777" w:rsidR="00A8731B" w:rsidRDefault="00A8731B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1CB105D0" w14:textId="77777777" w:rsidR="00A8731B" w:rsidRDefault="00A8731B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4E38CDA2" w14:textId="77777777" w:rsidR="00A8731B" w:rsidRDefault="00A8731B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74E198A7" w14:textId="1B279DBA" w:rsidR="00DB1C40" w:rsidRDefault="00DB1C40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lastRenderedPageBreak/>
        <w:t xml:space="preserve">Employment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6555"/>
      </w:tblGrid>
      <w:tr w:rsidR="00DB1C40" w:rsidRPr="005A3681" w14:paraId="59D76131" w14:textId="77777777" w:rsidTr="00D612E9">
        <w:trPr>
          <w:cantSplit/>
        </w:trPr>
        <w:tc>
          <w:tcPr>
            <w:tcW w:w="3497" w:type="dxa"/>
          </w:tcPr>
          <w:p w14:paraId="4FBB2828" w14:textId="022F56DB" w:rsidR="00DB1C40" w:rsidRPr="00973434" w:rsidRDefault="00DB1C40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Currently employed </w:t>
            </w:r>
          </w:p>
        </w:tc>
        <w:tc>
          <w:tcPr>
            <w:tcW w:w="6555" w:type="dxa"/>
          </w:tcPr>
          <w:p w14:paraId="5A00555B" w14:textId="19DB930F" w:rsidR="00DB1C40" w:rsidRPr="00DB1C40" w:rsidRDefault="0089503E" w:rsidP="00FC1713">
            <w:pPr>
              <w:tabs>
                <w:tab w:val="left" w:pos="971"/>
              </w:tabs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</w:pPr>
            <w:sdt>
              <w:sdtPr>
                <w:rPr>
                  <w:rFonts w:ascii="Times New Roman" w:eastAsia="Times New Roman" w:hAnsi="Times New Roman" w:cs="Times New Roman"/>
                  <w:iCs/>
                  <w:sz w:val="20"/>
                  <w:szCs w:val="20"/>
                  <w:lang w:val="en-GB" w:eastAsia="ar-SA"/>
                </w:rPr>
                <w:id w:val="-160803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1998">
                  <w:rPr>
                    <w:rFonts w:ascii="MS Gothic" w:eastAsia="MS Gothic" w:hAnsi="MS Gothic" w:cs="Times New Roman" w:hint="eastAsia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00E91998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 xml:space="preserve">Yes    </w:t>
            </w:r>
            <w:sdt>
              <w:sdtPr>
                <w:rPr>
                  <w:rFonts w:ascii="Times New Roman" w:eastAsia="Times New Roman" w:hAnsi="Times New Roman" w:cs="Times New Roman"/>
                  <w:iCs/>
                  <w:sz w:val="20"/>
                  <w:szCs w:val="20"/>
                  <w:lang w:val="en-GB" w:eastAsia="ar-SA"/>
                </w:rPr>
                <w:id w:val="-106856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1998">
                  <w:rPr>
                    <w:rFonts w:ascii="MS Gothic" w:eastAsia="MS Gothic" w:hAnsi="MS Gothic" w:cs="Times New Roman" w:hint="eastAsia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00E91998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>No</w:t>
            </w:r>
            <w:r w:rsidR="00E91998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ab/>
            </w:r>
          </w:p>
        </w:tc>
      </w:tr>
      <w:tr w:rsidR="00DB1C40" w:rsidRPr="005A3681" w14:paraId="035485B6" w14:textId="77777777" w:rsidTr="00D612E9">
        <w:trPr>
          <w:cantSplit/>
          <w:trHeight w:val="203"/>
        </w:trPr>
        <w:tc>
          <w:tcPr>
            <w:tcW w:w="3497" w:type="dxa"/>
          </w:tcPr>
          <w:p w14:paraId="36B88C89" w14:textId="21919B4C" w:rsidR="00DB1C40" w:rsidRPr="00973434" w:rsidRDefault="00E91998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Summary of current employment</w:t>
            </w:r>
          </w:p>
        </w:tc>
        <w:tc>
          <w:tcPr>
            <w:tcW w:w="6555" w:type="dxa"/>
          </w:tcPr>
          <w:p w14:paraId="60F447A6" w14:textId="1F2E8192" w:rsidR="00DB1C40" w:rsidRDefault="00DB1C40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562D8D9D" w14:textId="2C9E9621" w:rsidR="00E91998" w:rsidRDefault="00E91998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5AF23E83" w14:textId="1A550F38" w:rsidR="00E91998" w:rsidRDefault="00E91998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4C3592D6" w14:textId="77777777" w:rsidR="00E91998" w:rsidRPr="00973434" w:rsidRDefault="00E91998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166D8A04" w14:textId="77777777" w:rsidR="00DB1C40" w:rsidRPr="00973434" w:rsidRDefault="00DB1C40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1C40" w:rsidRPr="00945E8A" w14:paraId="5816D979" w14:textId="77777777" w:rsidTr="00D612E9">
        <w:trPr>
          <w:cantSplit/>
          <w:trHeight w:val="344"/>
        </w:trPr>
        <w:tc>
          <w:tcPr>
            <w:tcW w:w="3497" w:type="dxa"/>
          </w:tcPr>
          <w:p w14:paraId="5C9A4AD1" w14:textId="0D4A6B23" w:rsidR="00DB1C40" w:rsidRPr="00973434" w:rsidRDefault="00DB1C40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Past employment record and skills obtained</w:t>
            </w:r>
          </w:p>
        </w:tc>
        <w:tc>
          <w:tcPr>
            <w:tcW w:w="6555" w:type="dxa"/>
          </w:tcPr>
          <w:p w14:paraId="13C417FB" w14:textId="77777777" w:rsidR="00DB1C40" w:rsidRDefault="00DB1C40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66584E69" w14:textId="77777777" w:rsidR="00E91998" w:rsidRDefault="00E91998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74F68DAD" w14:textId="77777777" w:rsidR="00E91998" w:rsidRDefault="00E91998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4DEC1405" w14:textId="77777777" w:rsidR="00E91998" w:rsidRDefault="00E91998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5E46AAE4" w14:textId="7F4A9A30" w:rsidR="0084799E" w:rsidRPr="00973434" w:rsidRDefault="0084799E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5AF5DA53" w14:textId="77777777" w:rsidR="0086545B" w:rsidRDefault="0086545B" w:rsidP="00FC1713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24C57CE4" w14:textId="77777777" w:rsidR="0086545B" w:rsidRDefault="0086545B" w:rsidP="00FC1713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245B2586" w14:textId="0FC42EB4" w:rsidR="00560C5C" w:rsidRDefault="001729CF" w:rsidP="00FC1713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 xml:space="preserve">Research </w:t>
      </w:r>
      <w:r w:rsidR="0086545B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 xml:space="preserve">and Study Abroad </w:t>
      </w: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Experiences</w:t>
      </w:r>
    </w:p>
    <w:p w14:paraId="3BAE0240" w14:textId="77777777" w:rsidR="004B30A9" w:rsidRPr="00583CDF" w:rsidRDefault="004B30A9" w:rsidP="00FC1713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32F8D0F8" w14:textId="6A73B758" w:rsidR="00906448" w:rsidRPr="00DC571F" w:rsidRDefault="0086545B" w:rsidP="0086545B">
      <w:pPr>
        <w:suppressAutoHyphens/>
        <w:spacing w:after="0" w:line="240" w:lineRule="auto"/>
        <w:ind w:right="113"/>
        <w:jc w:val="both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L</w:t>
      </w:r>
      <w:r w:rsidR="00DB765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ist</w:t>
      </w:r>
      <w:r w:rsidR="00774D6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periods of study abroad</w:t>
      </w:r>
      <w:r w:rsidR="0097156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(Erasmus and/or others)</w:t>
      </w:r>
      <w:r w:rsidR="00774D6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,</w:t>
      </w:r>
      <w:r w:rsidR="00DB765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</w:t>
      </w:r>
      <w:r w:rsidR="00AC24A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a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nd research periods at </w:t>
      </w:r>
      <w:r w:rsidR="0097156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u</w:t>
      </w:r>
      <w:r w:rsidR="00FF4C5A" w:rsidRPr="00FF4C5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niversit</w:t>
      </w:r>
      <w:r w:rsidR="0097156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ies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or public/private institutions (o</w:t>
      </w:r>
      <w:r w:rsidR="00906448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nly the 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last 5</w:t>
      </w:r>
      <w:r w:rsidR="00906448" w:rsidRPr="00DC571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 years will be considered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)</w:t>
      </w:r>
    </w:p>
    <w:p w14:paraId="798A0169" w14:textId="696B5034" w:rsidR="00DB7653" w:rsidRPr="001729CF" w:rsidRDefault="00DB7653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408A" w:rsidRPr="00945E8A" w14:paraId="27174460" w14:textId="77777777" w:rsidTr="00FF2DE1">
        <w:tc>
          <w:tcPr>
            <w:tcW w:w="9628" w:type="dxa"/>
          </w:tcPr>
          <w:p w14:paraId="5A64A9C6" w14:textId="0C35A672" w:rsidR="0045408A" w:rsidRPr="003777F4" w:rsidRDefault="00AC61B2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777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Scientific research of any kind (</w:t>
            </w:r>
            <w:r w:rsidR="00883C23" w:rsidRPr="003777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basic, </w:t>
            </w:r>
            <w:r w:rsidR="00BB1FC3" w:rsidRPr="003777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oriented</w:t>
            </w:r>
            <w:r w:rsidR="0086545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, translational, applied etc.)</w:t>
            </w:r>
          </w:p>
          <w:p w14:paraId="62D1E48C" w14:textId="77777777" w:rsidR="0045408A" w:rsidRPr="003777F4" w:rsidRDefault="0045408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2939C3F9" w14:textId="77777777" w:rsidR="0045408A" w:rsidRPr="003777F4" w:rsidRDefault="0045408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51EEA4F2" w14:textId="77777777" w:rsidR="00AC24AC" w:rsidRPr="003777F4" w:rsidRDefault="00AC24AC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4B3AC396" w14:textId="77777777" w:rsidR="005869D7" w:rsidRPr="003777F4" w:rsidRDefault="005869D7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0BED3BAE" w14:textId="77777777" w:rsidR="005869D7" w:rsidRPr="003777F4" w:rsidRDefault="005869D7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</w:tc>
      </w:tr>
      <w:tr w:rsidR="00247747" w:rsidRPr="00945E8A" w14:paraId="60311338" w14:textId="77777777" w:rsidTr="00FF2DE1">
        <w:tc>
          <w:tcPr>
            <w:tcW w:w="9628" w:type="dxa"/>
          </w:tcPr>
          <w:p w14:paraId="508C8B2C" w14:textId="3BD366DE" w:rsidR="00247747" w:rsidRPr="003777F4" w:rsidRDefault="0078397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777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Periods of study abroad (</w:t>
            </w:r>
            <w:r w:rsidRPr="003777F4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 xml:space="preserve">e.g. </w:t>
            </w:r>
            <w:r w:rsidRPr="003777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Erasmus) </w:t>
            </w:r>
          </w:p>
          <w:p w14:paraId="3068F672" w14:textId="5AF4F802" w:rsidR="0078397A" w:rsidRDefault="0078397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02DB5A71" w14:textId="77777777" w:rsidR="006B7347" w:rsidRDefault="006B7347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4531BD80" w14:textId="77777777" w:rsidR="003777F4" w:rsidRPr="003777F4" w:rsidRDefault="003777F4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3E6267B3" w14:textId="45C341A4" w:rsidR="0078397A" w:rsidRPr="003777F4" w:rsidRDefault="0078397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</w:tc>
      </w:tr>
    </w:tbl>
    <w:p w14:paraId="2372FD00" w14:textId="0D609F67" w:rsidR="00C141DE" w:rsidRDefault="00C141DE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19C72015" w14:textId="77777777" w:rsidR="0086545B" w:rsidRDefault="0086545B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1D879257" w14:textId="29FFA576" w:rsidR="00AA597B" w:rsidRDefault="00AA597B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Other qualifications</w:t>
      </w:r>
    </w:p>
    <w:p w14:paraId="4F7B63AE" w14:textId="77777777" w:rsidR="0045408A" w:rsidRDefault="0045408A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41F1F537" w14:textId="52CDB774" w:rsidR="00DC571F" w:rsidRPr="00DC571F" w:rsidRDefault="0086545B" w:rsidP="290643DA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  <w:r w:rsidRPr="290643D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L</w:t>
      </w:r>
      <w:r w:rsidR="00DC571F" w:rsidRPr="290643D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is</w:t>
      </w:r>
      <w:r w:rsidR="0045408A" w:rsidRPr="290643D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t</w:t>
      </w:r>
      <w:r w:rsidR="00DC571F" w:rsidRPr="290643D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 </w:t>
      </w:r>
      <w:r w:rsidR="00E353BC" w:rsidRPr="290643D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other experiences relevant to the PhD Programme</w:t>
      </w:r>
    </w:p>
    <w:p w14:paraId="4754D14E" w14:textId="712BA78D" w:rsidR="00DC571F" w:rsidRPr="00DC571F" w:rsidRDefault="00DC571F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226D0D00" w14:textId="77777777" w:rsidR="00DC571F" w:rsidRPr="00DC571F" w:rsidRDefault="00DC571F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DC571F" w:rsidRPr="00945E8A" w14:paraId="64619A9C" w14:textId="77777777" w:rsidTr="00FF2DE1">
        <w:tc>
          <w:tcPr>
            <w:tcW w:w="10060" w:type="dxa"/>
            <w:shd w:val="clear" w:color="auto" w:fill="auto"/>
          </w:tcPr>
          <w:p w14:paraId="36C29A75" w14:textId="13E3F3F8" w:rsidR="008379C6" w:rsidRDefault="008379C6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8379C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University Master Courses (Master universitari di I e II livello) relevant to the PhD Programme</w:t>
            </w:r>
          </w:p>
          <w:p w14:paraId="7DEC4CB1" w14:textId="677F8239" w:rsidR="00D32B88" w:rsidRDefault="00D32B88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1B3A990" w14:textId="047CBF86" w:rsidR="006B7347" w:rsidRDefault="006B7347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6E9EBE3C" w14:textId="77777777" w:rsidR="006B7347" w:rsidRPr="008379C6" w:rsidRDefault="006B7347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5296204A" w14:textId="07F05E3E" w:rsidR="003777F4" w:rsidRPr="001729CF" w:rsidRDefault="003777F4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D32B88" w:rsidRPr="00945E8A" w14:paraId="2E630AA0" w14:textId="77777777" w:rsidTr="00FF2DE1">
        <w:tc>
          <w:tcPr>
            <w:tcW w:w="10060" w:type="dxa"/>
            <w:shd w:val="clear" w:color="auto" w:fill="auto"/>
          </w:tcPr>
          <w:p w14:paraId="789E57BC" w14:textId="67EB415F" w:rsidR="00FC1713" w:rsidRDefault="0086545B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Postgraduate </w:t>
            </w:r>
            <w:r w:rsidR="00D32B88" w:rsidRPr="008379C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training programmes/specialization programmes relevant to the PhD Programme</w:t>
            </w:r>
          </w:p>
          <w:p w14:paraId="7535D1E3" w14:textId="2CC1D9FE" w:rsidR="003364BF" w:rsidRDefault="003364BF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39F05197" w14:textId="5376E48C" w:rsidR="006B7347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132AAEC5" w14:textId="77777777" w:rsidR="006B7347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57FA0A1E" w14:textId="77777777" w:rsidR="00D32B88" w:rsidRPr="008379C6" w:rsidRDefault="00D32B88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134F05" w:rsidRPr="00560C5C" w14:paraId="1FFADD2B" w14:textId="77777777" w:rsidTr="00FF2DE1">
        <w:tc>
          <w:tcPr>
            <w:tcW w:w="10060" w:type="dxa"/>
            <w:shd w:val="clear" w:color="auto" w:fill="auto"/>
          </w:tcPr>
          <w:p w14:paraId="20687D8A" w14:textId="77777777" w:rsidR="00134F0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Internships</w:t>
            </w:r>
          </w:p>
          <w:p w14:paraId="133EDFAF" w14:textId="77777777" w:rsidR="006B7347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6D83AF7C" w14:textId="6FF01FC8" w:rsidR="006B7347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648BBD2" w14:textId="77777777" w:rsidR="006B7347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171A605" w14:textId="00D27E6D" w:rsidR="006B7347" w:rsidRPr="008379C6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DC571F" w:rsidRPr="00745521" w14:paraId="51C08EB3" w14:textId="77777777" w:rsidTr="00FF2DE1">
        <w:tc>
          <w:tcPr>
            <w:tcW w:w="10060" w:type="dxa"/>
            <w:shd w:val="clear" w:color="auto" w:fill="auto"/>
          </w:tcPr>
          <w:p w14:paraId="2CF9F1FB" w14:textId="5D06A346" w:rsidR="00DC571F" w:rsidRDefault="003B039E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University teaching at any level</w:t>
            </w:r>
          </w:p>
          <w:p w14:paraId="7132E5D6" w14:textId="51051F79" w:rsidR="00DC571F" w:rsidRDefault="00DC571F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203C471" w14:textId="693D930C" w:rsidR="00DC571F" w:rsidRDefault="00DC571F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A3F1BE2" w14:textId="77777777" w:rsidR="006B7347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6EA36BBC" w14:textId="77777777" w:rsidR="006B7347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1D6F4BED" w14:textId="77777777" w:rsidR="006B7347" w:rsidRPr="001729CF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513388" w:rsidRPr="00945E8A" w14:paraId="265B144B" w14:textId="77777777" w:rsidTr="00FF2DE1">
        <w:tc>
          <w:tcPr>
            <w:tcW w:w="10060" w:type="dxa"/>
            <w:shd w:val="clear" w:color="auto" w:fill="auto"/>
          </w:tcPr>
          <w:p w14:paraId="2B1EB2FF" w14:textId="066A9772" w:rsidR="00513388" w:rsidRDefault="00513388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Other qualifications </w:t>
            </w:r>
            <w:r w:rsidR="00A723A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attesting</w:t>
            </w:r>
            <w:r w:rsidR="00E35ED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the applicant’s skills and educatio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(prizes, </w:t>
            </w:r>
            <w:r w:rsidR="00ED5C4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grants etc.)</w:t>
            </w:r>
          </w:p>
          <w:p w14:paraId="50503D6B" w14:textId="434B6FE9" w:rsidR="00513388" w:rsidRDefault="00513388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4F5CE764" w14:textId="3A25D6F9" w:rsidR="006B7347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58B4DAA8" w14:textId="77777777" w:rsidR="006B7347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0D1E5816" w14:textId="77777777" w:rsidR="00ED5C41" w:rsidRDefault="00ED5C41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8170656" w14:textId="31510AF6" w:rsidR="00ED5C41" w:rsidRDefault="00ED5C41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DC571F" w:rsidRPr="00945E8A" w14:paraId="6F70D4EE" w14:textId="77777777" w:rsidTr="00FF2DE1">
        <w:tc>
          <w:tcPr>
            <w:tcW w:w="10060" w:type="dxa"/>
            <w:shd w:val="clear" w:color="auto" w:fill="auto"/>
          </w:tcPr>
          <w:p w14:paraId="11CC9AC3" w14:textId="35DD6933" w:rsidR="00DC571F" w:rsidRDefault="003A3F5E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lastRenderedPageBreak/>
              <w:t>Language Proficiency</w:t>
            </w:r>
          </w:p>
          <w:p w14:paraId="0A199535" w14:textId="127DD744" w:rsidR="003A3F5E" w:rsidRDefault="003A3F5E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tbl>
            <w:tblPr>
              <w:tblStyle w:val="Grigliatabella"/>
              <w:tblpPr w:topFromText="6" w:bottomFromText="170" w:vertAnchor="text" w:tblpY="6"/>
              <w:tblW w:w="0" w:type="auto"/>
              <w:tblLook w:val="04A0" w:firstRow="1" w:lastRow="0" w:firstColumn="1" w:lastColumn="0" w:noHBand="0" w:noVBand="1"/>
            </w:tblPr>
            <w:tblGrid>
              <w:gridCol w:w="2671"/>
              <w:gridCol w:w="1462"/>
              <w:gridCol w:w="1415"/>
              <w:gridCol w:w="1429"/>
              <w:gridCol w:w="1432"/>
              <w:gridCol w:w="1425"/>
            </w:tblGrid>
            <w:tr w:rsidR="003A3F5E" w:rsidRPr="003A3F5E" w14:paraId="341B2D5E" w14:textId="77777777" w:rsidTr="003A3F5E">
              <w:trPr>
                <w:trHeight w:val="255"/>
              </w:trPr>
              <w:tc>
                <w:tcPr>
                  <w:tcW w:w="2671" w:type="dxa"/>
                  <w:hideMark/>
                </w:tcPr>
                <w:p w14:paraId="6A4C9E40" w14:textId="77777777" w:rsidR="003A3F5E" w:rsidRPr="003A3F5E" w:rsidRDefault="003A3F5E" w:rsidP="00FC1713">
                  <w:pPr>
                    <w:pStyle w:val="ECVLeftDetails"/>
                    <w:jc w:val="center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>Mother tongue(s)</w:t>
                  </w:r>
                </w:p>
              </w:tc>
              <w:tc>
                <w:tcPr>
                  <w:tcW w:w="7163" w:type="dxa"/>
                  <w:gridSpan w:val="5"/>
                  <w:hideMark/>
                </w:tcPr>
                <w:p w14:paraId="185FF3DD" w14:textId="7D4E0B18" w:rsidR="003A3F5E" w:rsidRPr="003A3F5E" w:rsidRDefault="003A3F5E" w:rsidP="00FC1713">
                  <w:pPr>
                    <w:pStyle w:val="ECVSectionDetails"/>
                    <w:rPr>
                      <w:rFonts w:ascii="Times New Roman" w:hAnsi="Times New Roman" w:cs="Times New Roman"/>
                      <w:color w:val="auto"/>
                    </w:rPr>
                  </w:pPr>
                </w:p>
              </w:tc>
            </w:tr>
            <w:tr w:rsidR="003A3F5E" w:rsidRPr="003A3F5E" w14:paraId="57BD649D" w14:textId="77777777" w:rsidTr="003A3F5E">
              <w:trPr>
                <w:trHeight w:val="340"/>
              </w:trPr>
              <w:tc>
                <w:tcPr>
                  <w:tcW w:w="2671" w:type="dxa"/>
                  <w:vMerge w:val="restart"/>
                  <w:hideMark/>
                </w:tcPr>
                <w:p w14:paraId="72115571" w14:textId="77777777" w:rsidR="003A3F5E" w:rsidRPr="003A3F5E" w:rsidRDefault="003A3F5E" w:rsidP="00FC1713">
                  <w:pPr>
                    <w:pStyle w:val="ECVLeftDetails"/>
                    <w:jc w:val="center"/>
                    <w:rPr>
                      <w:rFonts w:ascii="Times New Roman" w:hAnsi="Times New Roman" w:cs="Times New Roman"/>
                      <w:caps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>Other language(s)</w:t>
                  </w:r>
                </w:p>
              </w:tc>
              <w:tc>
                <w:tcPr>
                  <w:tcW w:w="2877" w:type="dxa"/>
                  <w:gridSpan w:val="2"/>
                  <w:hideMark/>
                </w:tcPr>
                <w:p w14:paraId="1E07D4AD" w14:textId="77777777" w:rsidR="003A3F5E" w:rsidRPr="003A3F5E" w:rsidRDefault="003A3F5E" w:rsidP="00FC1713">
                  <w:pPr>
                    <w:pStyle w:val="ECVLanguage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UNDERSTANDING </w:t>
                  </w:r>
                </w:p>
              </w:tc>
              <w:tc>
                <w:tcPr>
                  <w:tcW w:w="2861" w:type="dxa"/>
                  <w:gridSpan w:val="2"/>
                  <w:hideMark/>
                </w:tcPr>
                <w:p w14:paraId="2D76B7CE" w14:textId="77777777" w:rsidR="003A3F5E" w:rsidRPr="003A3F5E" w:rsidRDefault="003A3F5E" w:rsidP="00FC1713">
                  <w:pPr>
                    <w:pStyle w:val="ECVLanguage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SPEAKING </w:t>
                  </w:r>
                </w:p>
              </w:tc>
              <w:tc>
                <w:tcPr>
                  <w:tcW w:w="1425" w:type="dxa"/>
                  <w:hideMark/>
                </w:tcPr>
                <w:p w14:paraId="3E763433" w14:textId="77777777" w:rsidR="003A3F5E" w:rsidRPr="003A3F5E" w:rsidRDefault="003A3F5E" w:rsidP="00FC1713">
                  <w:pPr>
                    <w:pStyle w:val="ECVLanguage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WRITING </w:t>
                  </w:r>
                </w:p>
              </w:tc>
            </w:tr>
            <w:tr w:rsidR="003A3F5E" w:rsidRPr="003A3F5E" w14:paraId="06AA84D0" w14:textId="77777777" w:rsidTr="003A3F5E">
              <w:trPr>
                <w:trHeight w:val="340"/>
              </w:trPr>
              <w:tc>
                <w:tcPr>
                  <w:tcW w:w="2671" w:type="dxa"/>
                  <w:vMerge/>
                  <w:hideMark/>
                </w:tcPr>
                <w:p w14:paraId="17C9BDF1" w14:textId="77777777" w:rsidR="003A3F5E" w:rsidRPr="003A3F5E" w:rsidRDefault="003A3F5E" w:rsidP="00FC1713">
                  <w:pPr>
                    <w:rPr>
                      <w:rFonts w:ascii="Times New Roman" w:eastAsia="SimSun" w:hAnsi="Times New Roman" w:cs="Times New Roman"/>
                      <w:caps/>
                      <w:spacing w:val="-6"/>
                      <w:kern w:val="2"/>
                      <w:sz w:val="18"/>
                      <w:szCs w:val="24"/>
                      <w:lang w:val="en-GB" w:eastAsia="zh-CN" w:bidi="hi-IN"/>
                    </w:rPr>
                  </w:pPr>
                </w:p>
              </w:tc>
              <w:tc>
                <w:tcPr>
                  <w:tcW w:w="1462" w:type="dxa"/>
                  <w:hideMark/>
                </w:tcPr>
                <w:p w14:paraId="31889766" w14:textId="77777777" w:rsidR="003A3F5E" w:rsidRPr="003A3F5E" w:rsidRDefault="003A3F5E" w:rsidP="00FC1713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Listening </w:t>
                  </w:r>
                </w:p>
              </w:tc>
              <w:tc>
                <w:tcPr>
                  <w:tcW w:w="1415" w:type="dxa"/>
                  <w:hideMark/>
                </w:tcPr>
                <w:p w14:paraId="6024FD84" w14:textId="77777777" w:rsidR="003A3F5E" w:rsidRPr="003A3F5E" w:rsidRDefault="003A3F5E" w:rsidP="00FC1713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Reading </w:t>
                  </w:r>
                </w:p>
              </w:tc>
              <w:tc>
                <w:tcPr>
                  <w:tcW w:w="1429" w:type="dxa"/>
                  <w:hideMark/>
                </w:tcPr>
                <w:p w14:paraId="061EAC84" w14:textId="77777777" w:rsidR="003A3F5E" w:rsidRPr="003A3F5E" w:rsidRDefault="003A3F5E" w:rsidP="00FC1713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Spoken interaction </w:t>
                  </w:r>
                </w:p>
              </w:tc>
              <w:tc>
                <w:tcPr>
                  <w:tcW w:w="1432" w:type="dxa"/>
                  <w:hideMark/>
                </w:tcPr>
                <w:p w14:paraId="61CCE538" w14:textId="77777777" w:rsidR="003A3F5E" w:rsidRPr="003A3F5E" w:rsidRDefault="003A3F5E" w:rsidP="00FC1713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 xml:space="preserve">Spoken production </w:t>
                  </w:r>
                </w:p>
              </w:tc>
              <w:tc>
                <w:tcPr>
                  <w:tcW w:w="1425" w:type="dxa"/>
                </w:tcPr>
                <w:p w14:paraId="0C828810" w14:textId="77777777" w:rsidR="003A3F5E" w:rsidRPr="003A3F5E" w:rsidRDefault="003A3F5E" w:rsidP="00FC1713">
                  <w:pPr>
                    <w:pStyle w:val="ECVRightColumn"/>
                    <w:rPr>
                      <w:rFonts w:ascii="Times New Roman" w:hAnsi="Times New Roman" w:cs="Times New Roman"/>
                      <w:color w:val="auto"/>
                    </w:rPr>
                  </w:pPr>
                </w:p>
              </w:tc>
            </w:tr>
            <w:tr w:rsidR="003A3F5E" w:rsidRPr="003A3F5E" w14:paraId="4AB35DDD" w14:textId="77777777" w:rsidTr="003A3F5E">
              <w:trPr>
                <w:trHeight w:val="283"/>
              </w:trPr>
              <w:tc>
                <w:tcPr>
                  <w:tcW w:w="2671" w:type="dxa"/>
                  <w:hideMark/>
                </w:tcPr>
                <w:p w14:paraId="56B5DF7A" w14:textId="746BCE36" w:rsidR="003A3F5E" w:rsidRPr="003A3F5E" w:rsidRDefault="003A3F5E" w:rsidP="00FC1713">
                  <w:pPr>
                    <w:pStyle w:val="ECVLanguageNam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olor w:val="auto"/>
                    </w:rPr>
                    <w:t xml:space="preserve">Language: </w:t>
                  </w:r>
                </w:p>
              </w:tc>
              <w:tc>
                <w:tcPr>
                  <w:tcW w:w="1462" w:type="dxa"/>
                </w:tcPr>
                <w:p w14:paraId="1A4B22D7" w14:textId="3FF17C63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15" w:type="dxa"/>
                </w:tcPr>
                <w:p w14:paraId="4F844B93" w14:textId="2F684576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9" w:type="dxa"/>
                </w:tcPr>
                <w:p w14:paraId="21542C75" w14:textId="01E65677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32" w:type="dxa"/>
                </w:tcPr>
                <w:p w14:paraId="353A471E" w14:textId="7B55A4EB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5" w:type="dxa"/>
                </w:tcPr>
                <w:p w14:paraId="17C70FBC" w14:textId="7F6727E0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</w:tr>
            <w:tr w:rsidR="003A3F5E" w:rsidRPr="003A3F5E" w14:paraId="4DA8E77A" w14:textId="77777777" w:rsidTr="003A3F5E">
              <w:trPr>
                <w:trHeight w:val="283"/>
              </w:trPr>
              <w:tc>
                <w:tcPr>
                  <w:tcW w:w="2671" w:type="dxa"/>
                </w:tcPr>
                <w:p w14:paraId="5E24B476" w14:textId="77777777" w:rsidR="003A3F5E" w:rsidRPr="003A3F5E" w:rsidRDefault="003A3F5E" w:rsidP="00FC171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163" w:type="dxa"/>
                  <w:gridSpan w:val="5"/>
                  <w:hideMark/>
                </w:tcPr>
                <w:p w14:paraId="412BF027" w14:textId="612BD397" w:rsidR="003A3F5E" w:rsidRPr="003A3F5E" w:rsidRDefault="003A3F5E" w:rsidP="00FC1713">
                  <w:pPr>
                    <w:pStyle w:val="ECVLanguageCertificat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olor w:val="auto"/>
                    </w:rPr>
                    <w:t>Language certificate:</w:t>
                  </w:r>
                </w:p>
              </w:tc>
            </w:tr>
            <w:tr w:rsidR="003A3F5E" w:rsidRPr="003A3F5E" w14:paraId="1101A4F6" w14:textId="77777777" w:rsidTr="003A3F5E">
              <w:trPr>
                <w:trHeight w:val="283"/>
              </w:trPr>
              <w:tc>
                <w:tcPr>
                  <w:tcW w:w="2671" w:type="dxa"/>
                  <w:hideMark/>
                </w:tcPr>
                <w:p w14:paraId="63C50EF5" w14:textId="3401E0EA" w:rsidR="003A3F5E" w:rsidRPr="003A3F5E" w:rsidRDefault="003A3F5E" w:rsidP="00FC1713">
                  <w:pPr>
                    <w:pStyle w:val="ECVLanguageNam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olor w:val="auto"/>
                    </w:rPr>
                    <w:t xml:space="preserve">Language: </w:t>
                  </w:r>
                </w:p>
              </w:tc>
              <w:tc>
                <w:tcPr>
                  <w:tcW w:w="1462" w:type="dxa"/>
                </w:tcPr>
                <w:p w14:paraId="19DBAC77" w14:textId="60220290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15" w:type="dxa"/>
                </w:tcPr>
                <w:p w14:paraId="1B741472" w14:textId="6F196662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9" w:type="dxa"/>
                </w:tcPr>
                <w:p w14:paraId="4F410A44" w14:textId="5C6C3268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32" w:type="dxa"/>
                </w:tcPr>
                <w:p w14:paraId="0D33BD08" w14:textId="54038BCB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5" w:type="dxa"/>
                </w:tcPr>
                <w:p w14:paraId="14E785B8" w14:textId="5A5F3ADC" w:rsidR="003A3F5E" w:rsidRPr="003A3F5E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</w:tr>
            <w:tr w:rsidR="003A3F5E" w:rsidRPr="003A3F5E" w14:paraId="5244451B" w14:textId="77777777" w:rsidTr="003A3F5E">
              <w:trPr>
                <w:trHeight w:val="283"/>
              </w:trPr>
              <w:tc>
                <w:tcPr>
                  <w:tcW w:w="2671" w:type="dxa"/>
                </w:tcPr>
                <w:p w14:paraId="07221EED" w14:textId="77777777" w:rsidR="003A3F5E" w:rsidRPr="003A3F5E" w:rsidRDefault="003A3F5E" w:rsidP="00FC171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163" w:type="dxa"/>
                  <w:gridSpan w:val="5"/>
                  <w:hideMark/>
                </w:tcPr>
                <w:p w14:paraId="43092E5C" w14:textId="57B56A79" w:rsidR="003A3F5E" w:rsidRPr="003A3F5E" w:rsidRDefault="003A3F5E" w:rsidP="00FC1713">
                  <w:pPr>
                    <w:pStyle w:val="ECVLanguageCertificat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>
                    <w:rPr>
                      <w:rFonts w:ascii="Times New Roman" w:hAnsi="Times New Roman" w:cs="Times New Roman"/>
                      <w:color w:val="auto"/>
                    </w:rPr>
                    <w:t>Language certificate:</w:t>
                  </w:r>
                </w:p>
              </w:tc>
            </w:tr>
            <w:tr w:rsidR="003A3F5E" w:rsidRPr="00945E8A" w14:paraId="64E8D536" w14:textId="77777777" w:rsidTr="003A3F5E">
              <w:trPr>
                <w:trHeight w:val="397"/>
              </w:trPr>
              <w:tc>
                <w:tcPr>
                  <w:tcW w:w="2671" w:type="dxa"/>
                </w:tcPr>
                <w:p w14:paraId="201BF3CD" w14:textId="77777777" w:rsidR="003A3F5E" w:rsidRPr="003A3F5E" w:rsidRDefault="003A3F5E" w:rsidP="00FC1713">
                  <w:pPr>
                    <w:rPr>
                      <w:rFonts w:ascii="Times New Roman" w:hAnsi="Times New Roman" w:cs="Times New Roman"/>
                      <w:lang w:val="en-US"/>
                    </w:rPr>
                  </w:pPr>
                </w:p>
              </w:tc>
              <w:tc>
                <w:tcPr>
                  <w:tcW w:w="7163" w:type="dxa"/>
                  <w:gridSpan w:val="5"/>
                  <w:hideMark/>
                </w:tcPr>
                <w:p w14:paraId="6B64D4E3" w14:textId="77777777" w:rsidR="003A3F5E" w:rsidRPr="003A3F5E" w:rsidRDefault="003A3F5E" w:rsidP="00FC1713">
                  <w:pPr>
                    <w:pStyle w:val="ECVLanguageExplanation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>Levels: A1/2: Basic user - B1/2: Independent user - C1/2 Proficient user</w:t>
                  </w:r>
                </w:p>
                <w:p w14:paraId="16480B5E" w14:textId="77777777" w:rsidR="003A3F5E" w:rsidRPr="003A3F5E" w:rsidRDefault="003A3F5E" w:rsidP="00FC1713">
                  <w:pPr>
                    <w:pStyle w:val="ECVLanguageExplanation"/>
                    <w:rPr>
                      <w:rFonts w:ascii="Times New Roman" w:hAnsi="Times New Roman" w:cs="Times New Roman"/>
                      <w:color w:val="auto"/>
                    </w:rPr>
                  </w:pPr>
                  <w:r w:rsidRPr="003A3F5E">
                    <w:rPr>
                      <w:rFonts w:ascii="Times New Roman" w:hAnsi="Times New Roman" w:cs="Times New Roman"/>
                      <w:color w:val="auto"/>
                    </w:rPr>
                    <w:t>Common European Framework of Reference for Languages</w:t>
                  </w:r>
                </w:p>
              </w:tc>
            </w:tr>
          </w:tbl>
          <w:p w14:paraId="5A2F9B97" w14:textId="47E1EE95" w:rsidR="00DC571F" w:rsidRDefault="00DC571F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</w:tbl>
    <w:p w14:paraId="576155E5" w14:textId="77777777" w:rsidR="00E412A8" w:rsidRDefault="00E412A8" w:rsidP="00FC1713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u w:val="single"/>
          <w:lang w:val="en-GB" w:eastAsia="ar-SA"/>
        </w:rPr>
      </w:pPr>
    </w:p>
    <w:p w14:paraId="42B4C3DE" w14:textId="4FC952A7" w:rsidR="0068082E" w:rsidRPr="00DC571F" w:rsidRDefault="0068082E" w:rsidP="00FC1713">
      <w:pPr>
        <w:spacing w:after="0"/>
        <w:rPr>
          <w:lang w:val="en-GB"/>
        </w:rPr>
      </w:pPr>
    </w:p>
    <w:sectPr w:rsidR="0068082E" w:rsidRPr="00DC571F" w:rsidSect="00004044">
      <w:pgSz w:w="11906" w:h="16838"/>
      <w:pgMar w:top="993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0453C3" w14:textId="77777777" w:rsidR="00A33B67" w:rsidRDefault="00A33B67" w:rsidP="00583CDF">
      <w:pPr>
        <w:spacing w:after="0" w:line="240" w:lineRule="auto"/>
      </w:pPr>
      <w:r>
        <w:separator/>
      </w:r>
    </w:p>
  </w:endnote>
  <w:endnote w:type="continuationSeparator" w:id="0">
    <w:p w14:paraId="3D241846" w14:textId="77777777" w:rsidR="00A33B67" w:rsidRDefault="00A33B67" w:rsidP="00583CDF">
      <w:pPr>
        <w:spacing w:after="0" w:line="240" w:lineRule="auto"/>
      </w:pPr>
      <w:r>
        <w:continuationSeparator/>
      </w:r>
    </w:p>
  </w:endnote>
  <w:endnote w:type="continuationNotice" w:id="1">
    <w:p w14:paraId="79E0AC58" w14:textId="77777777" w:rsidR="00A33B67" w:rsidRDefault="00A33B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33133F" w14:textId="77777777" w:rsidR="00A33B67" w:rsidRDefault="00A33B67" w:rsidP="00583CDF">
      <w:pPr>
        <w:spacing w:after="0" w:line="240" w:lineRule="auto"/>
      </w:pPr>
      <w:r>
        <w:separator/>
      </w:r>
    </w:p>
  </w:footnote>
  <w:footnote w:type="continuationSeparator" w:id="0">
    <w:p w14:paraId="4661B522" w14:textId="77777777" w:rsidR="00A33B67" w:rsidRDefault="00A33B67" w:rsidP="00583CDF">
      <w:pPr>
        <w:spacing w:after="0" w:line="240" w:lineRule="auto"/>
      </w:pPr>
      <w:r>
        <w:continuationSeparator/>
      </w:r>
    </w:p>
  </w:footnote>
  <w:footnote w:type="continuationNotice" w:id="1">
    <w:p w14:paraId="0AE01059" w14:textId="77777777" w:rsidR="00A33B67" w:rsidRDefault="00A33B6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253DE4"/>
    <w:multiLevelType w:val="hybridMultilevel"/>
    <w:tmpl w:val="3F1EABD8"/>
    <w:lvl w:ilvl="0" w:tplc="42E8248C">
      <w:start w:val="9"/>
      <w:numFmt w:val="bullet"/>
      <w:lvlText w:val="-"/>
      <w:lvlJc w:val="left"/>
      <w:pPr>
        <w:ind w:left="360" w:hanging="360"/>
      </w:pPr>
      <w:rPr>
        <w:rFonts w:ascii="Verdana" w:hAnsi="Verdana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C6B1D"/>
    <w:multiLevelType w:val="hybridMultilevel"/>
    <w:tmpl w:val="C1DEF0C6"/>
    <w:lvl w:ilvl="0" w:tplc="5FB2B454">
      <w:start w:val="1"/>
      <w:numFmt w:val="upperLetter"/>
      <w:lvlText w:val="%1."/>
      <w:lvlJc w:val="left"/>
      <w:pPr>
        <w:ind w:left="360" w:hanging="360"/>
      </w:pPr>
      <w:rPr>
        <w:rFonts w:cs="Lucida Sans Unicode"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63EEE"/>
    <w:multiLevelType w:val="hybridMultilevel"/>
    <w:tmpl w:val="DF5A0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6339C2"/>
    <w:multiLevelType w:val="hybridMultilevel"/>
    <w:tmpl w:val="0CF43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D76A05"/>
    <w:multiLevelType w:val="hybridMultilevel"/>
    <w:tmpl w:val="1DBE7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EE73C3"/>
    <w:multiLevelType w:val="hybridMultilevel"/>
    <w:tmpl w:val="8C54D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041D15"/>
    <w:multiLevelType w:val="hybridMultilevel"/>
    <w:tmpl w:val="D95426BC"/>
    <w:lvl w:ilvl="0" w:tplc="42E8248C">
      <w:start w:val="9"/>
      <w:numFmt w:val="bullet"/>
      <w:lvlText w:val="-"/>
      <w:lvlJc w:val="left"/>
      <w:pPr>
        <w:ind w:left="3196" w:hanging="360"/>
      </w:pPr>
      <w:rPr>
        <w:rFonts w:ascii="Verdana" w:hAnsi="Verdana" w:hint="default"/>
        <w:color w:val="auto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A5300F"/>
    <w:multiLevelType w:val="hybridMultilevel"/>
    <w:tmpl w:val="DAF0E1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3888004">
    <w:abstractNumId w:val="6"/>
  </w:num>
  <w:num w:numId="2" w16cid:durableId="1300499693">
    <w:abstractNumId w:val="1"/>
  </w:num>
  <w:num w:numId="3" w16cid:durableId="1768767471">
    <w:abstractNumId w:val="0"/>
  </w:num>
  <w:num w:numId="4" w16cid:durableId="554850758">
    <w:abstractNumId w:val="4"/>
  </w:num>
  <w:num w:numId="5" w16cid:durableId="75522441">
    <w:abstractNumId w:val="3"/>
  </w:num>
  <w:num w:numId="6" w16cid:durableId="52393279">
    <w:abstractNumId w:val="2"/>
  </w:num>
  <w:num w:numId="7" w16cid:durableId="139613472">
    <w:abstractNumId w:val="5"/>
  </w:num>
  <w:num w:numId="8" w16cid:durableId="18369904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Lc0sbA0MTYwMjNV0lEKTi0uzszPAykwqQUAB77GLSwAAAA="/>
  </w:docVars>
  <w:rsids>
    <w:rsidRoot w:val="00973434"/>
    <w:rsid w:val="00004044"/>
    <w:rsid w:val="000104BD"/>
    <w:rsid w:val="00053530"/>
    <w:rsid w:val="000754F5"/>
    <w:rsid w:val="000822F6"/>
    <w:rsid w:val="000977F0"/>
    <w:rsid w:val="00134F05"/>
    <w:rsid w:val="001729CF"/>
    <w:rsid w:val="00247747"/>
    <w:rsid w:val="002A3927"/>
    <w:rsid w:val="00320FB0"/>
    <w:rsid w:val="003364BF"/>
    <w:rsid w:val="003777F4"/>
    <w:rsid w:val="003A3F5E"/>
    <w:rsid w:val="003B039E"/>
    <w:rsid w:val="003D1D40"/>
    <w:rsid w:val="003E1FD0"/>
    <w:rsid w:val="00413B2C"/>
    <w:rsid w:val="004456B3"/>
    <w:rsid w:val="0045408A"/>
    <w:rsid w:val="0047473D"/>
    <w:rsid w:val="004A18B7"/>
    <w:rsid w:val="004B30A9"/>
    <w:rsid w:val="004D4098"/>
    <w:rsid w:val="00500762"/>
    <w:rsid w:val="00503AE7"/>
    <w:rsid w:val="00513388"/>
    <w:rsid w:val="00533E6A"/>
    <w:rsid w:val="00560C5C"/>
    <w:rsid w:val="00583CDF"/>
    <w:rsid w:val="005869D7"/>
    <w:rsid w:val="00587E6E"/>
    <w:rsid w:val="005A3681"/>
    <w:rsid w:val="005A6487"/>
    <w:rsid w:val="006022C2"/>
    <w:rsid w:val="006041A6"/>
    <w:rsid w:val="00656EFD"/>
    <w:rsid w:val="006617DB"/>
    <w:rsid w:val="0068082E"/>
    <w:rsid w:val="00683814"/>
    <w:rsid w:val="006B7347"/>
    <w:rsid w:val="0073715B"/>
    <w:rsid w:val="00745521"/>
    <w:rsid w:val="00774D65"/>
    <w:rsid w:val="0078397A"/>
    <w:rsid w:val="007E0D21"/>
    <w:rsid w:val="008379C6"/>
    <w:rsid w:val="0084799E"/>
    <w:rsid w:val="0086545B"/>
    <w:rsid w:val="00883C23"/>
    <w:rsid w:val="0089503E"/>
    <w:rsid w:val="008B016B"/>
    <w:rsid w:val="008C306A"/>
    <w:rsid w:val="008F0291"/>
    <w:rsid w:val="00906448"/>
    <w:rsid w:val="009253DA"/>
    <w:rsid w:val="00945E8A"/>
    <w:rsid w:val="0097156D"/>
    <w:rsid w:val="00973434"/>
    <w:rsid w:val="009A43D6"/>
    <w:rsid w:val="00A11E12"/>
    <w:rsid w:val="00A33B67"/>
    <w:rsid w:val="00A723A0"/>
    <w:rsid w:val="00A8731B"/>
    <w:rsid w:val="00AA597B"/>
    <w:rsid w:val="00AB6EF6"/>
    <w:rsid w:val="00AC24AC"/>
    <w:rsid w:val="00AC61B2"/>
    <w:rsid w:val="00B04196"/>
    <w:rsid w:val="00BB1FC3"/>
    <w:rsid w:val="00BC7594"/>
    <w:rsid w:val="00BF124F"/>
    <w:rsid w:val="00BF7E28"/>
    <w:rsid w:val="00C141DE"/>
    <w:rsid w:val="00C24141"/>
    <w:rsid w:val="00CA6B70"/>
    <w:rsid w:val="00CA762A"/>
    <w:rsid w:val="00D32B88"/>
    <w:rsid w:val="00DB1C40"/>
    <w:rsid w:val="00DB7653"/>
    <w:rsid w:val="00DC571F"/>
    <w:rsid w:val="00E1448E"/>
    <w:rsid w:val="00E353BC"/>
    <w:rsid w:val="00E35EDD"/>
    <w:rsid w:val="00E412A8"/>
    <w:rsid w:val="00E91998"/>
    <w:rsid w:val="00ED0C6B"/>
    <w:rsid w:val="00ED5C41"/>
    <w:rsid w:val="00F007BD"/>
    <w:rsid w:val="00FC1713"/>
    <w:rsid w:val="00FF4C5A"/>
    <w:rsid w:val="2906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22784"/>
  <w15:chartTrackingRefBased/>
  <w15:docId w15:val="{A92298A1-9086-49AB-8084-E2D066EAB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729CF"/>
    <w:pPr>
      <w:ind w:left="720"/>
      <w:contextualSpacing/>
    </w:pPr>
  </w:style>
  <w:style w:type="paragraph" w:customStyle="1" w:styleId="Default">
    <w:name w:val="Default"/>
    <w:rsid w:val="004540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Grigliatabella">
    <w:name w:val="Table Grid"/>
    <w:basedOn w:val="Tabellanormale"/>
    <w:uiPriority w:val="39"/>
    <w:rsid w:val="004540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CVLeftHeading">
    <w:name w:val="_ECV_LeftHeading"/>
    <w:basedOn w:val="Normale"/>
    <w:rsid w:val="003A3F5E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2"/>
      <w:sz w:val="18"/>
      <w:szCs w:val="24"/>
      <w:lang w:val="en-GB" w:eastAsia="zh-CN" w:bidi="hi-IN"/>
    </w:rPr>
  </w:style>
  <w:style w:type="paragraph" w:customStyle="1" w:styleId="ECVRightColumn">
    <w:name w:val="_ECV_RightColumn"/>
    <w:basedOn w:val="Normale"/>
    <w:rsid w:val="003A3F5E"/>
    <w:pPr>
      <w:widowControl w:val="0"/>
      <w:suppressLineNumbers/>
      <w:suppressAutoHyphens/>
      <w:spacing w:before="62" w:after="0" w:line="240" w:lineRule="auto"/>
    </w:pPr>
    <w:rPr>
      <w:rFonts w:ascii="Arial" w:eastAsia="SimSun" w:hAnsi="Arial" w:cs="Mangal"/>
      <w:color w:val="404040"/>
      <w:spacing w:val="-6"/>
      <w:kern w:val="2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e"/>
    <w:rsid w:val="003A3F5E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2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3A3F5E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3A3F5E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3A3F5E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3A3F5E"/>
    <w:pPr>
      <w:jc w:val="center"/>
    </w:pPr>
    <w:rPr>
      <w:caps/>
    </w:rPr>
  </w:style>
  <w:style w:type="paragraph" w:customStyle="1" w:styleId="ECVLanguageCertificate">
    <w:name w:val="_ECV_LanguageCertificate"/>
    <w:basedOn w:val="ECVRightColumn"/>
    <w:rsid w:val="003A3F5E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e"/>
    <w:rsid w:val="003A3F5E"/>
    <w:pPr>
      <w:widowControl w:val="0"/>
      <w:suppressAutoHyphens/>
      <w:autoSpaceDE w:val="0"/>
      <w:spacing w:after="0" w:line="100" w:lineRule="atLeast"/>
    </w:pPr>
    <w:rPr>
      <w:rFonts w:ascii="Arial" w:eastAsia="SimSun" w:hAnsi="Arial" w:cs="Mangal"/>
      <w:color w:val="0E4194"/>
      <w:spacing w:val="-6"/>
      <w:kern w:val="2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3A3F5E"/>
    <w:pPr>
      <w:jc w:val="right"/>
    </w:pPr>
    <w:rPr>
      <w:sz w:val="18"/>
    </w:rPr>
  </w:style>
  <w:style w:type="paragraph" w:styleId="Intestazione">
    <w:name w:val="header"/>
    <w:basedOn w:val="Normale"/>
    <w:link w:val="IntestazioneCarattere"/>
    <w:uiPriority w:val="99"/>
    <w:unhideWhenUsed/>
    <w:rsid w:val="00583C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83CDF"/>
  </w:style>
  <w:style w:type="paragraph" w:styleId="Pidipagina">
    <w:name w:val="footer"/>
    <w:basedOn w:val="Normale"/>
    <w:link w:val="PidipaginaCarattere"/>
    <w:uiPriority w:val="99"/>
    <w:unhideWhenUsed/>
    <w:rsid w:val="00583C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83C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04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65E68986F0C14A97DE0395CA83C91A" ma:contentTypeVersion="14" ma:contentTypeDescription="Create a new document." ma:contentTypeScope="" ma:versionID="8ff56ca5ffab18a63e469240d8d8a9e5">
  <xsd:schema xmlns:xsd="http://www.w3.org/2001/XMLSchema" xmlns:xs="http://www.w3.org/2001/XMLSchema" xmlns:p="http://schemas.microsoft.com/office/2006/metadata/properties" xmlns:ns3="d6c1d493-9a97-489d-8ed7-35342daa24a6" xmlns:ns4="4fcbf2c6-e5fb-4115-815d-6cff1eafa931" targetNamespace="http://schemas.microsoft.com/office/2006/metadata/properties" ma:root="true" ma:fieldsID="9d41726aae7ce21af0323d414de4cba8" ns3:_="" ns4:_="">
    <xsd:import namespace="d6c1d493-9a97-489d-8ed7-35342daa24a6"/>
    <xsd:import namespace="4fcbf2c6-e5fb-4115-815d-6cff1eafa9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d493-9a97-489d-8ed7-35342daa2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bf2c6-e5fb-4115-815d-6cff1eafa93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B5DA0A-9D54-43EE-A29A-DE8088BCC2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F21E32-A22F-427F-AEB4-B69635DAD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1d493-9a97-489d-8ed7-35342daa24a6"/>
    <ds:schemaRef ds:uri="4fcbf2c6-e5fb-4115-815d-6cff1eafa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852E07-65EE-40BA-95DB-03CB6EA6C2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2</Words>
  <Characters>1950</Characters>
  <Application>Microsoft Office Word</Application>
  <DocSecurity>0</DocSecurity>
  <Lines>16</Lines>
  <Paragraphs>4</Paragraphs>
  <ScaleCrop>false</ScaleCrop>
  <Company>Alma Mater Studiorum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gardi</dc:creator>
  <cp:keywords/>
  <dc:description/>
  <cp:lastModifiedBy>Giovanni Mongardi</cp:lastModifiedBy>
  <cp:revision>4</cp:revision>
  <dcterms:created xsi:type="dcterms:W3CDTF">2025-01-25T20:46:00Z</dcterms:created>
  <dcterms:modified xsi:type="dcterms:W3CDTF">2025-01-25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65E68986F0C14A97DE0395CA83C91A</vt:lpwstr>
  </property>
</Properties>
</file>